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Application</w:t>
      </w:r>
    </w:p>
    <w:bookmarkStart w:id="27" w:name="X6b1bcdd22b3e26cda9143e74fa35f0db3bef00d"/>
    <w:p>
      <w:pPr>
        <w:pStyle w:val="Heading1"/>
      </w:pPr>
      <w:r>
        <w:t xml:space="preserve">COVER LETTER FOR OCEANOGRAPHER POSITION IN THE UNITED KINGDOM MANCHES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Team, [Organization Name], United Kingdom Manchester</w:t>
      </w:r>
    </w:p>
    <w:p>
      <w:pPr>
        <w:pStyle w:val="BodyText"/>
      </w:pPr>
      <w:r>
        <w:rPr>
          <w:bCs/>
          <w:b/>
        </w:rPr>
        <w:t xml:space="preserve">From:</w:t>
      </w:r>
      <w:r>
        <w:t xml:space="preserve"> </w:t>
      </w:r>
      <w:r>
        <w:t xml:space="preserve">[Your Full Name]</w:t>
      </w:r>
    </w:p>
    <w:p>
      <w:pPr>
        <w:pStyle w:val="BodyText"/>
      </w:pPr>
      <w:r>
        <w:rPr>
          <w:bCs/>
          <w:b/>
        </w:rPr>
        <w:t xml:space="preserve">Email Address:</w:t>
      </w:r>
      <w:r>
        <w:t xml:space="preserve"> </w:t>
      </w:r>
      <w:r>
        <w:t xml:space="preserve">[Your Email Address]</w:t>
      </w:r>
    </w:p>
    <w:p>
      <w:pPr>
        <w:pStyle w:val="BodyText"/>
      </w:pPr>
      <w:r>
        <w:rPr>
          <w:bCs/>
          <w:b/>
        </w:rPr>
        <w:t xml:space="preserve">Phone Number:</w:t>
      </w:r>
      <w:r>
        <w:t xml:space="preserve"> </w:t>
      </w:r>
      <w:r>
        <w:t xml:space="preserve">[Your Phone Number]</w:t>
      </w:r>
    </w:p>
    <w:bookmarkStart w:id="20" w:name="greeting"/>
    <w:p>
      <w:pPr>
        <w:pStyle w:val="Heading2"/>
      </w:pPr>
      <w:r>
        <w:t xml:space="preserve">Greeting</w:t>
      </w:r>
    </w:p>
    <w:p>
      <w:pPr>
        <w:pStyle w:val="FirstParagraph"/>
      </w:pPr>
      <w:r>
        <w:t xml:space="preserve">To the esteemed Hiring Team at [Organization Name],</w:t>
      </w:r>
    </w:p>
    <w:bookmarkEnd w:id="20"/>
    <w:bookmarkStart w:id="21" w:name="introduction"/>
    <w:p>
      <w:pPr>
        <w:pStyle w:val="Heading2"/>
      </w:pPr>
      <w:r>
        <w:t xml:space="preserve">Introduction</w:t>
      </w:r>
    </w:p>
    <w:p>
      <w:pPr>
        <w:pStyle w:val="FirstParagraph"/>
      </w:pPr>
      <w:r>
        <w:t xml:space="preserve">I am writing to express my enthusiastic interest in the Oceanographer position at your organization in the United Kingdom Manchester. As a dedicated and passionate oceanographer with a deep commitment to understanding and preserving marine ecosystems, I am eager to contribute my expertise, research experience, and innovative mindset to advance the critical work being done in this region. The United Kingdom Manchester has long been a hub for scientific innovation, particularly in environmental science and climate resilience initiatives. I am particularly inspired by the opportunity to collaborate with your team on projects that address the unique challenges facing coastal and marine environments in this part of the country.</w:t>
      </w:r>
    </w:p>
    <w:bookmarkEnd w:id="21"/>
    <w:bookmarkStart w:id="22" w:name="academic-background"/>
    <w:p>
      <w:pPr>
        <w:pStyle w:val="Heading2"/>
      </w:pPr>
      <w:r>
        <w:t xml:space="preserve">Academic Background</w:t>
      </w:r>
    </w:p>
    <w:p>
      <w:pPr>
        <w:pStyle w:val="FirstParagraph"/>
      </w:pPr>
      <w:r>
        <w:t xml:space="preserve">My academic journey began with a Bachelor’s degree in Marine Biology from the University of Liverpool, where I developed a strong foundation in oceanography, marine ecology, and environmental science. This was followed by a Master’s degree in Oceanography at the University of Southampton, where I specialized in physical oceanography and climate modeling. During my studies, I conducted research on the impact of rising sea temperatures on coastal ecosystems, an area that aligns closely with the priorities of organizations like yours in the United Kingdom Manchester. My doctoral work at [Your PhD Institution] focused on sediment transport dynamics in estuarine environments, a topic that has direct relevance to the management of river systems and coastal zones in regions such as Manchester, which is strategically located near major waterways like the River Irwell and the broader Mersey Estuary.</w:t>
      </w:r>
    </w:p>
    <w:bookmarkEnd w:id="22"/>
    <w:bookmarkStart w:id="23" w:name="professional-experience"/>
    <w:p>
      <w:pPr>
        <w:pStyle w:val="Heading2"/>
      </w:pPr>
      <w:r>
        <w:t xml:space="preserve">Professional Experience</w:t>
      </w:r>
    </w:p>
    <w:p>
      <w:pPr>
        <w:pStyle w:val="FirstParagraph"/>
      </w:pPr>
      <w:r>
        <w:t xml:space="preserve">Following my academic training, I have worked with several research institutions across the United Kingdom, contributing to projects that span marine conservation, climate adaptation, and oceanographic data analysis. At [Previous Organization], I led a team in analyzing long-term trends in ocean acidity levels in the North Atlantic, which provided critical insights into the effects of carbon dioxide absorption on marine life. This work was instrumental in shaping policy recommendations for sustainable fisheries management. Additionally, I have collaborated with the National Oceanography Centre (NOC) on initiatives to map deep-sea habitats using advanced remote sensing technologies, a skill set I believe would be highly valuable in Manchester’s growing focus on marine research and innovation.</w:t>
      </w:r>
    </w:p>
    <w:p>
      <w:pPr>
        <w:pStyle w:val="BodyText"/>
      </w:pPr>
      <w:r>
        <w:t xml:space="preserve">My experience also includes fieldwork in diverse environments, from the Arctic Circle to tropical coral reefs. These experiences have honed my ability to design and execute complex oceanographic studies while navigating logistical challenges in remote locations. In Manchester, I am particularly interested in leveraging my expertise to support local efforts related to tidal energy development, flood risk mitigation, and biodiversity conservation along the Mersey River. The United Kingdom Manchester’s proximity to both urban centers and natural waterways makes it an ideal location for interdisciplinary research that bridges environmental science with community resilience.</w:t>
      </w:r>
    </w:p>
    <w:bookmarkEnd w:id="23"/>
    <w:bookmarkStart w:id="24" w:name="skills-and-expertise"/>
    <w:p>
      <w:pPr>
        <w:pStyle w:val="Heading2"/>
      </w:pPr>
      <w:r>
        <w:t xml:space="preserve">Skills and Expertise</w:t>
      </w:r>
    </w:p>
    <w:p>
      <w:pPr>
        <w:pStyle w:val="FirstParagraph"/>
      </w:pPr>
      <w:r>
        <w:t xml:space="preserve">As an Oceanographer, I possess a robust set of technical and analytical skills, including proficiency in Geographic Information Systems (GIS), remote sensing software, and oceanographic modeling tools such as Delft3D and ROMS. My ability to interpret complex datasets has enabled me to publish peer-reviewed articles in journals like *Marine Ecology Progress Series* and *Journal of Geophysical Research: Oceans*. Furthermore, I am adept at communicating scientific findings to both technical and non-technical audiences, a skill that is essential for fostering collaboration between researchers, policymakers, and local communities in the United Kingdom Manchester.</w:t>
      </w:r>
    </w:p>
    <w:p>
      <w:pPr>
        <w:pStyle w:val="BodyText"/>
      </w:pPr>
      <w:r>
        <w:t xml:space="preserve">My commitment to sustainability is reflected in my involvement with organizations such as the Royal Society of Chemistry and the Marine Technology Society. I have also contributed to public outreach programs aimed at raising awareness about ocean health, including workshops for schools and community groups in Greater Manchester. These experiences have reinforced my belief that effective oceanography must be rooted in both scientific rigor and a deep respect for the ecosystems we study.</w:t>
      </w:r>
    </w:p>
    <w:bookmarkEnd w:id="24"/>
    <w:bookmarkStart w:id="25" w:name="why-the-united-kingdom-manchester"/>
    <w:p>
      <w:pPr>
        <w:pStyle w:val="Heading2"/>
      </w:pPr>
      <w:r>
        <w:t xml:space="preserve">Why the United Kingdom Manchester?</w:t>
      </w:r>
    </w:p>
    <w:p>
      <w:pPr>
        <w:pStyle w:val="FirstParagraph"/>
      </w:pPr>
      <w:r>
        <w:t xml:space="preserve">The United Kingdom Manchester offers a unique convergence of academic, industrial, and environmental opportunities that align perfectly with my career goals as an Oceanographer. The city’s strategic location near the Irish Sea and its network of rivers make it a critical area for studying estuarine and coastal processes. Additionally, Manchester’s growing focus on green technology and climate resilience presents exciting possibilities for research that can directly impact local communities. I am particularly drawn to your organization’s emphasis on [specific project or initiative if known], which resonates with my own research interests in [specific area, e.g., climate change mitigation or marine biodiversity].</w:t>
      </w:r>
    </w:p>
    <w:p>
      <w:pPr>
        <w:pStyle w:val="BodyText"/>
      </w:pPr>
      <w:r>
        <w:t xml:space="preserve">Furthermore, the United Kingdom Manchester’s vibrant scientific community provides an ideal environment for interdisciplinary collaboration. I am eager to work alongside experts in fields such as environmental engineering, data science, and policy development to address pressing challenges like sea-level rise and plastic pollution. By contributing my expertise in oceanography, I aim to support initiatives that not only advance scientific knowledge but also promote sustainable practices that benefit both the environment and society.</w:t>
      </w:r>
    </w:p>
    <w:bookmarkEnd w:id="25"/>
    <w:bookmarkStart w:id="26" w:name="conclusion"/>
    <w:p>
      <w:pPr>
        <w:pStyle w:val="Heading2"/>
      </w:pPr>
      <w:r>
        <w:t xml:space="preserve">Conclusion</w:t>
      </w:r>
    </w:p>
    <w:p>
      <w:pPr>
        <w:pStyle w:val="FirstParagraph"/>
      </w:pPr>
      <w:r>
        <w:t xml:space="preserve">In conclusion, I am confident that my academic background, professional experience, and passion for oceanography make me a strong candidate for this position. I am deeply motivated to contribute to the important work being carried out in the United Kingdom Manchester and to collaborate with your team on projects that have a meaningful impact on marine ecosystems. Thank you for considering my application. I would welcome the opportunity to discuss how my skills and vision align with your organization’s mission.</w:t>
      </w:r>
    </w:p>
    <w:p>
      <w:pPr>
        <w:pStyle w:val="BodyText"/>
      </w:pPr>
      <w:r>
        <w:t xml:space="preserve">Sincerely,</w:t>
      </w:r>
    </w:p>
    <w:p>
      <w:pPr>
        <w:pStyle w:val="BodyText"/>
      </w:pPr>
      <w:r>
        <w:rPr>
          <w:bCs/>
          <w:b/>
        </w:rP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Application</dc:title>
  <dc:creator/>
  <cp:keywords/>
  <dcterms:created xsi:type="dcterms:W3CDTF">2026-07-23T20:18:40Z</dcterms:created>
  <dcterms:modified xsi:type="dcterms:W3CDTF">2026-07-23T20:18:40Z</dcterms:modified>
</cp:coreProperties>
</file>

<file path=docProps/custom.xml><?xml version="1.0" encoding="utf-8"?>
<Properties xmlns="http://schemas.openxmlformats.org/officeDocument/2006/custom-properties" xmlns:vt="http://schemas.openxmlformats.org/officeDocument/2006/docPropsVTypes"/>
</file>